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45421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7BF39C" wp14:editId="293D689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30045B" w14:textId="77777777" w:rsidR="00A23820" w:rsidRPr="00EC66C9" w:rsidRDefault="00C31E1A" w:rsidP="00A2382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r w:rsidR="00EC66C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8</w:t>
                            </w:r>
                            <w:r w:rsidR="00EC66C9" w:rsidRPr="00EC66C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EC66C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D23DBFF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7BF39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1030045B" w14:textId="77777777" w:rsidR="00A23820" w:rsidRPr="00EC66C9" w:rsidRDefault="00C31E1A" w:rsidP="00A23820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r w:rsidR="00EC66C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8</w:t>
                      </w:r>
                      <w:r w:rsidR="00EC66C9" w:rsidRPr="00EC66C9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EC66C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D23DBFF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3E11B54" wp14:editId="5DE2362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A43C7A3" wp14:editId="254E99C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C317F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7B3785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EC66C9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470DCC85" w14:textId="77777777" w:rsidR="009909CD" w:rsidRPr="009909CD" w:rsidRDefault="00EC66C9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DB385A" w:rsidRPr="00DB385A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DB385A" w:rsidRPr="00DB385A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DB385A" w:rsidRPr="00DB385A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776BF709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43C7A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AC317F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7B3785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EC66C9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470DCC85" w14:textId="77777777" w:rsidR="009909CD" w:rsidRPr="009909CD" w:rsidRDefault="00EC66C9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DB385A" w:rsidRPr="00DB385A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DB385A" w:rsidRPr="00DB385A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DB385A" w:rsidRPr="00DB385A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776BF709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D8C415E" w14:textId="77777777" w:rsid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36E0770" wp14:editId="3F202A9B">
                <wp:simplePos x="0" y="0"/>
                <wp:positionH relativeFrom="column">
                  <wp:posOffset>0</wp:posOffset>
                </wp:positionH>
                <wp:positionV relativeFrom="paragraph">
                  <wp:posOffset>262527</wp:posOffset>
                </wp:positionV>
                <wp:extent cx="5431971" cy="639254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971" cy="6392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474E0" w14:textId="77777777" w:rsidR="00D06E28" w:rsidRPr="0069523C" w:rsidRDefault="00F21544" w:rsidP="00AD00B4">
                            <w:pPr>
                              <w:spacing w:after="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69523C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>Mentor</w:t>
                            </w:r>
                            <w:r w:rsidR="00504E90" w:rsidRPr="0069523C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 xml:space="preserve">s, Role Models, </w:t>
                            </w:r>
                            <w:r w:rsidR="00167400" w:rsidRPr="0069523C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>me</w:t>
                            </w:r>
                            <w:r w:rsidR="00504E90" w:rsidRPr="0069523C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 xml:space="preserve"> Coaches, </w:t>
                            </w:r>
                            <w:proofErr w:type="spellStart"/>
                            <w:r w:rsidR="00EC66C9" w:rsidRPr="0069523C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>Mwa</w:t>
                            </w:r>
                            <w:proofErr w:type="spellEnd"/>
                            <w:r w:rsidR="00EC66C9" w:rsidRPr="0069523C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 xml:space="preserve"> met</w:t>
                            </w:r>
                            <w:r w:rsidR="00504E90" w:rsidRPr="0069523C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  <w:p w14:paraId="21A4A339" w14:textId="77777777" w:rsidR="005665CC" w:rsidRPr="0069523C" w:rsidRDefault="00EC66C9" w:rsidP="00AD00B4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Amen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kuta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nour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advocate</w:t>
                            </w:r>
                            <w:r w:rsidR="00504E90" w:rsidRPr="0069523C">
                              <w:rPr>
                                <w:sz w:val="24"/>
                                <w:szCs w:val="24"/>
                              </w:rPr>
                              <w:t xml:space="preserve"> —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ren,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eureur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69523C">
                              <w:rPr>
                                <w:sz w:val="24"/>
                                <w:szCs w:val="24"/>
                              </w:rPr>
                              <w:t xml:space="preserve"> tour </w:t>
                            </w:r>
                            <w:proofErr w:type="spellStart"/>
                            <w:r w:rsidRPr="0069523C">
                              <w:rPr>
                                <w:sz w:val="24"/>
                                <w:szCs w:val="24"/>
                              </w:rPr>
                              <w:t>mefian</w:t>
                            </w:r>
                            <w:proofErr w:type="spellEnd"/>
                            <w:r w:rsidR="00DB385A" w:rsidRPr="0069523C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416801F" w14:textId="77777777" w:rsidR="005665CC" w:rsidRPr="0069523C" w:rsidRDefault="005665CC" w:rsidP="00AD00B4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E3E0ADE" w14:textId="77777777" w:rsidR="00C150F3" w:rsidRPr="00215146" w:rsidRDefault="00EC66C9" w:rsidP="00AD00B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ei</w:t>
                            </w:r>
                            <w:proofErr w:type="spellEnd"/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dvocates</w:t>
                            </w:r>
                            <w:proofErr w:type="spellEnd"/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mi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ei</w:t>
                            </w:r>
                            <w:proofErr w:type="spellEnd"/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:</w:t>
                            </w:r>
                          </w:p>
                          <w:p w14:paraId="1D33A5D1" w14:textId="77777777" w:rsidR="00C31E1A" w:rsidRPr="00215146" w:rsidRDefault="00C31E1A" w:rsidP="00AD00B4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616CFB1F" w14:textId="77777777" w:rsidR="00C150F3" w:rsidRPr="00215146" w:rsidRDefault="00C150F3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69523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A role </w:t>
                            </w:r>
                            <w:proofErr w:type="gramStart"/>
                            <w:r w:rsidRPr="0069523C">
                              <w:rPr>
                                <w:b/>
                                <w:sz w:val="24"/>
                                <w:szCs w:val="24"/>
                              </w:rPr>
                              <w:t>model</w:t>
                            </w:r>
                            <w:proofErr w:type="gramEnd"/>
                            <w:r w:rsidR="00AD00B4" w:rsidRPr="0069523C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AD00B4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aramas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rekan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nekeni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nenian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>apiru</w:t>
                            </w:r>
                            <w:proofErr w:type="spellEnd"/>
                            <w:r w:rsidR="00167400" w:rsidRPr="0069523C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Mi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ramas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isinei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en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elebrity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Ei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ramas</w:t>
                            </w:r>
                            <w:proofErr w:type="spellEnd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EE678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E678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EE678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E678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ka</w:t>
                            </w:r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iw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anawe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och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aw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Kutta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urin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anawa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och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uchan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er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chok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och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a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enge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at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senipae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apanap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iek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wokutukut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16740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2CEAB6F2" w14:textId="77777777" w:rsidR="00C150F3" w:rsidRPr="00215146" w:rsidRDefault="00AD00B4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21514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</w:t>
                            </w:r>
                            <w:r w:rsidR="00504E90" w:rsidRPr="0021514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coach.</w:t>
                            </w:r>
                            <w:r w:rsidR="00504E90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upwe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ch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iek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oach,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apengen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s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ike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urumwot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me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oachu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urumwot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dvocat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urin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oach mi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engen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uwau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ureur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eochuenoi</w:t>
                            </w:r>
                            <w:proofErr w:type="spellEnd"/>
                            <w:r w:rsidR="00916727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43791DDB" w14:textId="77777777" w:rsidR="005E04E5" w:rsidRPr="00215146" w:rsidRDefault="00C150F3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21514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 mentor</w:t>
                            </w:r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C2355A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</w:t>
                            </w:r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entor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at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ch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ukunuk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,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r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att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r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att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onot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emirit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kapas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is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wor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kapase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esepes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mwe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entors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usening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ungu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me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engen.Ir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e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koch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ipachem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ufich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is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or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eneno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ochen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r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wach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entors</w:t>
                            </w:r>
                            <w:proofErr w:type="spellEnd"/>
                            <w:r w:rsidR="00AD00B4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mi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enie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piru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wora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eraf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ri</w:t>
                            </w:r>
                            <w:proofErr w:type="spellEnd"/>
                            <w:r w:rsidR="005F7563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unon</w:t>
                            </w:r>
                            <w:proofErr w:type="spellEnd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9523C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ufich</w:t>
                            </w:r>
                            <w:proofErr w:type="spellEnd"/>
                            <w:r w:rsidR="00DB385A"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187B4064" w14:textId="77777777" w:rsidR="005A415F" w:rsidRPr="00215146" w:rsidRDefault="005A415F" w:rsidP="00AD00B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B61EA09" w14:textId="77777777" w:rsidR="00C150F3" w:rsidRPr="00215146" w:rsidRDefault="0069523C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koch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koch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weicheiche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ramas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a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e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or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mentoring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rograms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ochu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enge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emirit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at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koch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usi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apatir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chok nene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enge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engur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g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eraf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usi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ka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ocho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fami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ens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re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wate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ekke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>neun</w:t>
                            </w:r>
                            <w:proofErr w:type="spellEnd"/>
                            <w:r w:rsidRPr="0021514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ntor.</w:t>
                            </w:r>
                          </w:p>
                          <w:p w14:paraId="065C2D78" w14:textId="77777777" w:rsidR="00AD00B4" w:rsidRPr="00215146" w:rsidRDefault="00AD00B4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E0770" id="Text Box 2" o:spid="_x0000_s1028" type="#_x0000_t202" style="position:absolute;margin-left:0;margin-top:20.65pt;width:427.7pt;height:503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" filled="f" stroked="f">
                <v:textbox>
                  <w:txbxContent>
                    <w:p w14:paraId="502474E0" w14:textId="77777777" w:rsidR="00D06E28" w:rsidRPr="0069523C" w:rsidRDefault="00F21544" w:rsidP="00AD00B4">
                      <w:pPr>
                        <w:spacing w:after="0" w:line="240" w:lineRule="auto"/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</w:pPr>
                      <w:r w:rsidRPr="0069523C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>Mentor</w:t>
                      </w:r>
                      <w:r w:rsidR="00504E90" w:rsidRPr="0069523C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 xml:space="preserve">s, Role Models, </w:t>
                      </w:r>
                      <w:r w:rsidR="00167400" w:rsidRPr="0069523C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>me</w:t>
                      </w:r>
                      <w:r w:rsidR="00504E90" w:rsidRPr="0069523C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 xml:space="preserve"> Coaches, </w:t>
                      </w:r>
                      <w:proofErr w:type="spellStart"/>
                      <w:r w:rsidR="00EC66C9" w:rsidRPr="0069523C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>Mwa</w:t>
                      </w:r>
                      <w:proofErr w:type="spellEnd"/>
                      <w:r w:rsidR="00EC66C9" w:rsidRPr="0069523C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 xml:space="preserve"> met</w:t>
                      </w:r>
                      <w:r w:rsidR="00504E90" w:rsidRPr="0069523C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>!</w:t>
                      </w:r>
                    </w:p>
                    <w:p w14:paraId="21A4A339" w14:textId="77777777" w:rsidR="005665CC" w:rsidRPr="0069523C" w:rsidRDefault="00EC66C9" w:rsidP="00AD00B4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69523C">
                        <w:rPr>
                          <w:sz w:val="24"/>
                          <w:szCs w:val="24"/>
                        </w:rPr>
                        <w:t xml:space="preserve">Amen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kuta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nour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advocate</w:t>
                      </w:r>
                      <w:r w:rsidR="00504E90" w:rsidRPr="0069523C">
                        <w:rPr>
                          <w:sz w:val="24"/>
                          <w:szCs w:val="24"/>
                        </w:rPr>
                        <w:t xml:space="preserve"> —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ren,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eureur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69523C">
                        <w:rPr>
                          <w:sz w:val="24"/>
                          <w:szCs w:val="24"/>
                        </w:rPr>
                        <w:t xml:space="preserve"> tour </w:t>
                      </w:r>
                      <w:proofErr w:type="spellStart"/>
                      <w:r w:rsidRPr="0069523C">
                        <w:rPr>
                          <w:sz w:val="24"/>
                          <w:szCs w:val="24"/>
                        </w:rPr>
                        <w:t>mefian</w:t>
                      </w:r>
                      <w:proofErr w:type="spellEnd"/>
                      <w:r w:rsidR="00DB385A" w:rsidRPr="0069523C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416801F" w14:textId="77777777" w:rsidR="005665CC" w:rsidRPr="0069523C" w:rsidRDefault="005665CC" w:rsidP="00AD00B4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E3E0ADE" w14:textId="77777777" w:rsidR="00C150F3" w:rsidRPr="00215146" w:rsidRDefault="00EC66C9" w:rsidP="00AD00B4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ei</w:t>
                      </w:r>
                      <w:proofErr w:type="spellEnd"/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advocates</w:t>
                      </w:r>
                      <w:proofErr w:type="spellEnd"/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mi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ei</w:t>
                      </w:r>
                      <w:proofErr w:type="spellEnd"/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>:</w:t>
                      </w:r>
                    </w:p>
                    <w:p w14:paraId="1D33A5D1" w14:textId="77777777" w:rsidR="00C31E1A" w:rsidRPr="00215146" w:rsidRDefault="00C31E1A" w:rsidP="00AD00B4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s-ES"/>
                        </w:rPr>
                      </w:pPr>
                    </w:p>
                    <w:p w14:paraId="616CFB1F" w14:textId="77777777" w:rsidR="00C150F3" w:rsidRPr="00215146" w:rsidRDefault="00C150F3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69523C">
                        <w:rPr>
                          <w:b/>
                          <w:sz w:val="24"/>
                          <w:szCs w:val="24"/>
                        </w:rPr>
                        <w:t xml:space="preserve">A role </w:t>
                      </w:r>
                      <w:proofErr w:type="gramStart"/>
                      <w:r w:rsidRPr="0069523C">
                        <w:rPr>
                          <w:b/>
                          <w:sz w:val="24"/>
                          <w:szCs w:val="24"/>
                        </w:rPr>
                        <w:t>model</w:t>
                      </w:r>
                      <w:proofErr w:type="gramEnd"/>
                      <w:r w:rsidR="00AD00B4" w:rsidRPr="0069523C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AD00B4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aramas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rekan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nekeni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nenian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7400" w:rsidRPr="0069523C">
                        <w:rPr>
                          <w:sz w:val="24"/>
                          <w:szCs w:val="24"/>
                        </w:rPr>
                        <w:t>apiru</w:t>
                      </w:r>
                      <w:proofErr w:type="spellEnd"/>
                      <w:r w:rsidR="00167400" w:rsidRPr="0069523C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Mi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aramas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sisinei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fen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celebrity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. Ei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aramas</w:t>
                      </w:r>
                      <w:proofErr w:type="spellEnd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EE678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E6783" w:rsidRPr="00215146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="00EE678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E6783" w:rsidRPr="00215146">
                        <w:rPr>
                          <w:sz w:val="24"/>
                          <w:szCs w:val="24"/>
                          <w:lang w:val="es-ES"/>
                        </w:rPr>
                        <w:t>aka</w:t>
                      </w:r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siw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manawe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och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gaw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Kutta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murin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manawa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och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met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uchan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fer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chok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och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a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fenge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wat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senipae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apanap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ik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kiek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mwokutukut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16740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2CEAB6F2" w14:textId="77777777" w:rsidR="00C150F3" w:rsidRPr="00215146" w:rsidRDefault="00AD00B4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215146">
                        <w:rPr>
                          <w:b/>
                          <w:sz w:val="24"/>
                          <w:szCs w:val="24"/>
                          <w:lang w:val="es-ES"/>
                        </w:rPr>
                        <w:t>A</w:t>
                      </w:r>
                      <w:r w:rsidR="00504E90" w:rsidRPr="00215146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coach.</w:t>
                      </w:r>
                      <w:r w:rsidR="00504E90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upwe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ch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kiek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coach,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apengen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s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kike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peki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urumwot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, me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coachu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urumwot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dvocat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murin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coach mi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nengen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uwau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eureur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pekin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aeochuenoi</w:t>
                      </w:r>
                      <w:proofErr w:type="spellEnd"/>
                      <w:r w:rsidR="00916727" w:rsidRPr="00215146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43791DDB" w14:textId="77777777" w:rsidR="005E04E5" w:rsidRPr="00215146" w:rsidRDefault="00C150F3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215146">
                        <w:rPr>
                          <w:b/>
                          <w:sz w:val="24"/>
                          <w:szCs w:val="24"/>
                          <w:lang w:val="es-ES"/>
                        </w:rPr>
                        <w:t>A mentor</w:t>
                      </w:r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C2355A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</w:t>
                      </w:r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entor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wat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ch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ukunuk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non,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r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watt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r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watt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monot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semirit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kapas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is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wor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kapase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pesepes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mwe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Mentors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usening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chungu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, me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ninis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fengen.Ir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e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kkoch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tipachem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tufich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nis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wor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met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eneno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ochen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k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r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mwach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>Mentors</w:t>
                      </w:r>
                      <w:proofErr w:type="spellEnd"/>
                      <w:r w:rsidR="00AD00B4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mi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enie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piru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wora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ninis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seraf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>tori</w:t>
                      </w:r>
                      <w:proofErr w:type="spellEnd"/>
                      <w:r w:rsidR="005F7563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>nunon</w:t>
                      </w:r>
                      <w:proofErr w:type="spellEnd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9523C" w:rsidRPr="00215146">
                        <w:rPr>
                          <w:sz w:val="24"/>
                          <w:szCs w:val="24"/>
                          <w:lang w:val="es-ES"/>
                        </w:rPr>
                        <w:t>tufich</w:t>
                      </w:r>
                      <w:proofErr w:type="spellEnd"/>
                      <w:r w:rsidR="00DB385A" w:rsidRPr="00215146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187B4064" w14:textId="77777777" w:rsidR="005A415F" w:rsidRPr="00215146" w:rsidRDefault="005A415F" w:rsidP="00AD00B4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4B61EA09" w14:textId="77777777" w:rsidR="00C150F3" w:rsidRPr="00215146" w:rsidRDefault="0069523C" w:rsidP="00AD00B4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koch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koch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mweicheiche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aramas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a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me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wor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mentoring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programs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ochu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fenge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semirit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wat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koch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pusi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tapatir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chok nene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fenge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n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fengur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ng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seraf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pusi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ka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se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chocho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fami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sens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re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wate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se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ekke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im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>neun</w:t>
                      </w:r>
                      <w:proofErr w:type="spellEnd"/>
                      <w:r w:rsidRPr="00215146">
                        <w:rPr>
                          <w:sz w:val="24"/>
                          <w:szCs w:val="24"/>
                          <w:lang w:val="es-ES"/>
                        </w:rPr>
                        <w:t xml:space="preserve"> mentor.</w:t>
                      </w:r>
                    </w:p>
                    <w:p w14:paraId="065C2D78" w14:textId="77777777" w:rsidR="00AD00B4" w:rsidRPr="00215146" w:rsidRDefault="00AD00B4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00F4AC2" wp14:editId="75B3D522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45BB03" w14:textId="77777777" w:rsidR="00CA36F6" w:rsidRPr="00954DF6" w:rsidRDefault="0069523C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F4AC2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2345BB03" w14:textId="77777777" w:rsidR="00CA36F6" w:rsidRPr="00954DF6" w:rsidRDefault="0069523C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954DF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045F55" wp14:editId="35C9FB99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41EEC" w14:textId="77777777" w:rsidR="006F4ED5" w:rsidRPr="00215146" w:rsidRDefault="0069523C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Serafe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ir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mi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chuchuri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neur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kewe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mentors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iteitan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iwe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46 percent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kukunutiw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fan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tapatir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kewe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ren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ar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resapw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nomw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won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ekewe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drugs mi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enuk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pwan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27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percents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napengeni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resapw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poputa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 xml:space="preserve"> me un </w:t>
                            </w:r>
                            <w:proofErr w:type="spellStart"/>
                            <w:r w:rsidRPr="00215146">
                              <w:rPr>
                                <w:sz w:val="28"/>
                              </w:rPr>
                              <w:t>sakau</w:t>
                            </w:r>
                            <w:proofErr w:type="spellEnd"/>
                            <w:r w:rsidRPr="00215146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54030778" w14:textId="77777777" w:rsidR="005A415F" w:rsidRDefault="005A41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45F55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18641EEC" w14:textId="77777777" w:rsidR="006F4ED5" w:rsidRPr="00215146" w:rsidRDefault="0069523C">
                      <w:pPr>
                        <w:rPr>
                          <w:sz w:val="28"/>
                        </w:rPr>
                      </w:pPr>
                      <w:proofErr w:type="spellStart"/>
                      <w:r w:rsidRPr="00215146">
                        <w:rPr>
                          <w:sz w:val="28"/>
                        </w:rPr>
                        <w:t>Serafe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ir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mi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chuchuri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neur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kewe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mentors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iteitan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iwe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46 percent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kukunutiw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fan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tapatir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kewe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ren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ar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resapw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nomw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won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ekewe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drugs mi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enuk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pwan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27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percents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napengeni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resapw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poputa</w:t>
                      </w:r>
                      <w:proofErr w:type="spellEnd"/>
                      <w:r w:rsidRPr="00215146">
                        <w:rPr>
                          <w:sz w:val="28"/>
                        </w:rPr>
                        <w:t xml:space="preserve"> me un </w:t>
                      </w:r>
                      <w:proofErr w:type="spellStart"/>
                      <w:r w:rsidRPr="00215146">
                        <w:rPr>
                          <w:sz w:val="28"/>
                        </w:rPr>
                        <w:t>sakau</w:t>
                      </w:r>
                      <w:proofErr w:type="spellEnd"/>
                      <w:r w:rsidRPr="00215146">
                        <w:rPr>
                          <w:sz w:val="28"/>
                        </w:rPr>
                        <w:t>.</w:t>
                      </w:r>
                    </w:p>
                    <w:p w14:paraId="54030778" w14:textId="77777777" w:rsidR="005A415F" w:rsidRDefault="005A415F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0C5ED82" wp14:editId="64354E4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A5468B" w14:textId="77777777" w:rsidR="00CA36F6" w:rsidRPr="00685C13" w:rsidRDefault="00402D5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C5ED82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5A5468B" w14:textId="77777777" w:rsidR="00CA36F6" w:rsidRPr="00685C13" w:rsidRDefault="00402D51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C098AAE" wp14:editId="451A239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84D6AEF" w14:textId="77777777" w:rsidR="00275C50" w:rsidRDefault="00402D5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D0C1090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2E457EE" w14:textId="77777777" w:rsidR="00275C50" w:rsidRDefault="00402D51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D0E036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DA64EC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0283100" w14:textId="77777777" w:rsidR="00F35BE3" w:rsidRPr="00F35BE3" w:rsidRDefault="00402D5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098AAE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84D6AEF" w14:textId="77777777" w:rsidR="00275C50" w:rsidRDefault="00402D51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6D0C1090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2E457EE" w14:textId="77777777" w:rsidR="00275C50" w:rsidRDefault="00402D51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0D0E036E" w14:textId="77777777" w:rsidR="00F35BE3" w:rsidRDefault="00F35BE3" w:rsidP="00874387">
                      <w:pPr>
                        <w:pStyle w:val="NoSpacing"/>
                      </w:pPr>
                    </w:p>
                    <w:p w14:paraId="6DA64EC1" w14:textId="77777777" w:rsidR="00F35BE3" w:rsidRDefault="00F35BE3" w:rsidP="00874387">
                      <w:pPr>
                        <w:pStyle w:val="NoSpacing"/>
                      </w:pPr>
                    </w:p>
                    <w:p w14:paraId="20283100" w14:textId="77777777" w:rsidR="00F35BE3" w:rsidRPr="00F35BE3" w:rsidRDefault="00402D5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8B482A6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6D3D409" wp14:editId="577A2CFE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7813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87BD48" w14:textId="77777777" w:rsidR="00781C88" w:rsidRDefault="00495C3A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eicheich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48755264" w14:textId="77777777" w:rsidR="00696E04" w:rsidRPr="00696E04" w:rsidRDefault="00F865A9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57E69AFF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3D409" id="_x0000_s1033" type="#_x0000_t202" style="position:absolute;margin-left:180pt;margin-top:6pt;width:385.05pt;height:21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ZS9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" filled="f" strokecolor="#d9d9d9">
                <v:textbox>
                  <w:txbxContent>
                    <w:p w14:paraId="4E87BD48" w14:textId="77777777" w:rsidR="00781C88" w:rsidRDefault="00495C3A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eicheich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48755264" w14:textId="77777777" w:rsidR="00696E04" w:rsidRPr="00696E04" w:rsidRDefault="00F865A9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57E69AFF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1CF04E" wp14:editId="423BA69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42832E" w14:textId="77777777" w:rsidR="001B2141" w:rsidRPr="00661D0B" w:rsidRDefault="0069523C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5EAF567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794525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CF04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C42832E" w14:textId="77777777" w:rsidR="001B2141" w:rsidRPr="00661D0B" w:rsidRDefault="0069523C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5EAF5673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794525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04E96D" w14:textId="77777777" w:rsidR="00671A4B" w:rsidRP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73E3C7" wp14:editId="49F5FDBE">
                <wp:simplePos x="0" y="0"/>
                <wp:positionH relativeFrom="column">
                  <wp:posOffset>2314575</wp:posOffset>
                </wp:positionH>
                <wp:positionV relativeFrom="paragraph">
                  <wp:posOffset>2658110</wp:posOffset>
                </wp:positionV>
                <wp:extent cx="4921885" cy="46577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6577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AD1C9" w14:textId="77777777" w:rsidR="002B0FFE" w:rsidRPr="00C31E1A" w:rsidRDefault="00F865A9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788EFA3C" w14:textId="77777777" w:rsidR="008B7E6F" w:rsidRPr="00C31E1A" w:rsidRDefault="00F865A9" w:rsidP="009817CB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porous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0A21E9"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entoring program. </w:t>
                            </w:r>
                          </w:p>
                          <w:p w14:paraId="2022D77F" w14:textId="77777777" w:rsidR="008B7E6F" w:rsidRPr="00C31E1A" w:rsidRDefault="00F865A9" w:rsidP="009817CB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apacheta</w:t>
                            </w:r>
                            <w:proofErr w:type="spellEnd"/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urumwot</w:t>
                            </w:r>
                            <w:proofErr w:type="spellEnd"/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, performing arts,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anantier</w:t>
                            </w:r>
                            <w:proofErr w:type="spellEnd"/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pwapwaeok</w:t>
                            </w:r>
                            <w:proofErr w:type="spellEnd"/>
                            <w:r w:rsidR="00413273" w:rsidRPr="00C31E1A">
                              <w:rPr>
                                <w:sz w:val="28"/>
                                <w:szCs w:val="26"/>
                              </w:rPr>
                              <w:t>).</w:t>
                            </w:r>
                          </w:p>
                          <w:p w14:paraId="73B1D4D0" w14:textId="77777777" w:rsidR="00C31E1A" w:rsidRPr="00C31E1A" w:rsidRDefault="00C31E1A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083E19D1" w14:textId="77777777" w:rsidR="002B0FFE" w:rsidRPr="00C31E1A" w:rsidRDefault="00F865A9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517109EB" w14:textId="77777777" w:rsidR="008B7E6F" w:rsidRPr="00C31E1A" w:rsidRDefault="00F865A9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porous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entor n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eniem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we</w:t>
                            </w:r>
                            <w:r w:rsidR="000A21E9" w:rsidRPr="00C31E1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i</w:t>
                            </w:r>
                            <w:proofErr w:type="spellEnd"/>
                            <w:r w:rsidR="00413273" w:rsidRPr="00C31E1A">
                              <w:rPr>
                                <w:sz w:val="28"/>
                                <w:szCs w:val="26"/>
                              </w:rPr>
                              <w:t xml:space="preserve"> mentoring programs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ch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achenong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apat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ntor ra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8964F8A" w14:textId="120A8DB6" w:rsidR="008B7E6F" w:rsidRPr="005665CC" w:rsidRDefault="00F865A9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unou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namwo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tufi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chu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chien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ne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eme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ren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wo</w:t>
                            </w:r>
                            <w:r w:rsidR="00F529CD">
                              <w:rPr>
                                <w:b/>
                                <w:sz w:val="28"/>
                                <w:szCs w:val="26"/>
                              </w:rPr>
                              <w:t>kutukut</w:t>
                            </w:r>
                            <w:proofErr w:type="spellEnd"/>
                            <w:r w:rsidR="00F529CD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F529CD">
                              <w:rPr>
                                <w:b/>
                                <w:sz w:val="28"/>
                                <w:szCs w:val="26"/>
                              </w:rPr>
                              <w:t>kinikinin</w:t>
                            </w:r>
                            <w:proofErr w:type="spellEnd"/>
                            <w:r w:rsidR="00F529CD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529CD">
                              <w:rPr>
                                <w:b/>
                                <w:sz w:val="28"/>
                                <w:szCs w:val="26"/>
                              </w:rPr>
                              <w:t>neniemi</w:t>
                            </w:r>
                            <w:proofErr w:type="spellEnd"/>
                            <w:r w:rsidR="00F529CD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w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3E3C7" id="_x0000_s1035" type="#_x0000_t202" style="position:absolute;margin-left:182.25pt;margin-top:209.3pt;width:387.55pt;height:366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" fillcolor="#e1eee8 [663]" stroked="f">
                <v:textbox>
                  <w:txbxContent>
                    <w:p w14:paraId="713AD1C9" w14:textId="77777777" w:rsidR="002B0FFE" w:rsidRPr="00C31E1A" w:rsidRDefault="00F865A9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788EFA3C" w14:textId="77777777" w:rsidR="008B7E6F" w:rsidRPr="00C31E1A" w:rsidRDefault="00F865A9" w:rsidP="009817CB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utt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porousa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wor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0A21E9" w:rsidRPr="00C31E1A">
                        <w:rPr>
                          <w:b/>
                          <w:sz w:val="28"/>
                          <w:szCs w:val="26"/>
                        </w:rPr>
                        <w:t xml:space="preserve"> mentoring program. </w:t>
                      </w:r>
                    </w:p>
                    <w:p w14:paraId="2022D77F" w14:textId="77777777" w:rsidR="008B7E6F" w:rsidRPr="00C31E1A" w:rsidRDefault="00F865A9" w:rsidP="009817CB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ke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koch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wokutukut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apacheta</w:t>
                      </w:r>
                      <w:proofErr w:type="spellEnd"/>
                      <w:r w:rsidR="00DB385A" w:rsidRPr="00C31E1A">
                        <w:rPr>
                          <w:sz w:val="28"/>
                          <w:szCs w:val="26"/>
                        </w:rPr>
                        <w:t xml:space="preserve"> (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urumwot</w:t>
                      </w:r>
                      <w:proofErr w:type="spellEnd"/>
                      <w:r w:rsidR="00DB385A" w:rsidRPr="00C31E1A">
                        <w:rPr>
                          <w:sz w:val="28"/>
                          <w:szCs w:val="26"/>
                        </w:rPr>
                        <w:t>, performing arts,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ngang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anantier</w:t>
                      </w:r>
                      <w:proofErr w:type="spellEnd"/>
                      <w:r w:rsidR="00DB385A" w:rsidRPr="00C31E1A">
                        <w:rPr>
                          <w:sz w:val="28"/>
                          <w:szCs w:val="26"/>
                        </w:rPr>
                        <w:t>,</w:t>
                      </w:r>
                      <w:r>
                        <w:rPr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koch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wokutuku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pwapwaeok</w:t>
                      </w:r>
                      <w:proofErr w:type="spellEnd"/>
                      <w:r w:rsidR="00413273" w:rsidRPr="00C31E1A">
                        <w:rPr>
                          <w:sz w:val="28"/>
                          <w:szCs w:val="26"/>
                        </w:rPr>
                        <w:t>).</w:t>
                      </w:r>
                    </w:p>
                    <w:p w14:paraId="73B1D4D0" w14:textId="77777777" w:rsidR="00C31E1A" w:rsidRPr="00C31E1A" w:rsidRDefault="00C31E1A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083E19D1" w14:textId="77777777" w:rsidR="002B0FFE" w:rsidRPr="00C31E1A" w:rsidRDefault="00F865A9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517109EB" w14:textId="77777777" w:rsidR="008B7E6F" w:rsidRPr="00C31E1A" w:rsidRDefault="00F865A9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utt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porousa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wor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enie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entor no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inikini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eniem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we</w:t>
                      </w:r>
                      <w:r w:rsidR="000A21E9" w:rsidRPr="00C31E1A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ese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emiri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niki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ei</w:t>
                      </w:r>
                      <w:proofErr w:type="spellEnd"/>
                      <w:r w:rsidR="00413273" w:rsidRPr="00C31E1A">
                        <w:rPr>
                          <w:sz w:val="28"/>
                          <w:szCs w:val="26"/>
                        </w:rPr>
                        <w:t xml:space="preserve"> mentoring programs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ch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achenong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apat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ntor ra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8964F8A" w14:textId="120A8DB6" w:rsidR="008B7E6F" w:rsidRPr="005665CC" w:rsidRDefault="00F865A9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ine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a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unou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pwa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namwot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anso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tufich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chur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chiene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m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ner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emer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ren ew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wo</w:t>
                      </w:r>
                      <w:r w:rsidR="00F529CD">
                        <w:rPr>
                          <w:b/>
                          <w:sz w:val="28"/>
                          <w:szCs w:val="26"/>
                        </w:rPr>
                        <w:t>kutukut</w:t>
                      </w:r>
                      <w:proofErr w:type="spellEnd"/>
                      <w:r w:rsidR="00F529CD">
                        <w:rPr>
                          <w:b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F529CD">
                        <w:rPr>
                          <w:b/>
                          <w:sz w:val="28"/>
                          <w:szCs w:val="26"/>
                        </w:rPr>
                        <w:t>kinikinin</w:t>
                      </w:r>
                      <w:proofErr w:type="spellEnd"/>
                      <w:r w:rsidR="00F529CD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529CD">
                        <w:rPr>
                          <w:b/>
                          <w:sz w:val="28"/>
                          <w:szCs w:val="26"/>
                        </w:rPr>
                        <w:t>neniemi</w:t>
                      </w:r>
                      <w:proofErr w:type="spellEnd"/>
                      <w:r w:rsidR="00F529CD">
                        <w:rPr>
                          <w:b/>
                          <w:sz w:val="28"/>
                          <w:szCs w:val="26"/>
                        </w:rPr>
                        <w:t xml:space="preserve"> we.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14418E" wp14:editId="0D23D522">
                <wp:simplePos x="0" y="0"/>
                <wp:positionH relativeFrom="column">
                  <wp:posOffset>-1</wp:posOffset>
                </wp:positionH>
                <wp:positionV relativeFrom="paragraph">
                  <wp:posOffset>143510</wp:posOffset>
                </wp:positionV>
                <wp:extent cx="2192201" cy="732244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201" cy="7322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534B15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Mentoring </w:t>
                            </w:r>
                            <w:proofErr w:type="spellStart"/>
                            <w:r w:rsidR="0069523C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69523C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523C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chok</w:t>
                            </w:r>
                            <w:proofErr w:type="spellEnd"/>
                            <w:r w:rsidR="0069523C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523C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minen</w:t>
                            </w:r>
                            <w:proofErr w:type="spellEnd"/>
                            <w:r w:rsidR="0069523C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523C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apwapwa</w:t>
                            </w:r>
                            <w:proofErr w:type="spellEnd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, ese </w:t>
                            </w:r>
                            <w:proofErr w:type="spellStart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asenipaen</w:t>
                            </w:r>
                            <w:proofErr w:type="spellEnd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F22900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F22900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F22900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22900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akasiwini</w:t>
                            </w:r>
                            <w:proofErr w:type="spellEnd"/>
                            <w:r w:rsidR="00F22900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495C3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won chon </w:t>
                            </w:r>
                            <w:proofErr w:type="spellStart"/>
                            <w:r w:rsidR="00495C3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495C3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.</w:t>
                            </w:r>
                            <w:r w:rsidR="00402D51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1574187B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21DBF4D6" w14:textId="77777777" w:rsidR="00272545" w:rsidRPr="00215146" w:rsidRDefault="00495C3A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215146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PUNGUN</w:t>
                            </w:r>
                            <w:r w:rsidR="00890E19" w:rsidRPr="00215146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272545"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Ekan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serafe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mei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wor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neur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mentor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iwe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napengeni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ir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mei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272545"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0E4C7A88" w14:textId="77777777" w:rsidR="00272545" w:rsidRPr="00C31E1A" w:rsidRDefault="00495C3A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ak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iter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sochungio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college.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 </w:t>
                            </w:r>
                          </w:p>
                          <w:p w14:paraId="27055D25" w14:textId="77777777" w:rsidR="000A21E9" w:rsidRPr="00C31E1A" w:rsidRDefault="00495C3A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urumwot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kapacheta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iteitan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3D30E97" w14:textId="77777777" w:rsidR="00272545" w:rsidRPr="00C31E1A" w:rsidRDefault="00495C3A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Wiseni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wisen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inap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club,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urumwot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, school council, me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ekoch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weicheich</w:t>
                            </w:r>
                            <w:proofErr w:type="spellEnd"/>
                            <w:r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 </w:t>
                            </w:r>
                          </w:p>
                          <w:p w14:paraId="22E36889" w14:textId="77777777" w:rsidR="000A21E9" w:rsidRPr="00215146" w:rsidRDefault="00495C3A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Fanantier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teteninon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fansoun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ar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keninik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nenier</w:t>
                            </w:r>
                            <w:proofErr w:type="spellEnd"/>
                            <w:r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>.</w:t>
                            </w:r>
                            <w:r w:rsidR="00272545" w:rsidRPr="00215146">
                              <w:rPr>
                                <w:rFonts w:eastAsia="Calibri"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</w:p>
                          <w:p w14:paraId="092E13A9" w14:textId="77777777" w:rsidR="000A21E9" w:rsidRPr="00215146" w:rsidRDefault="000A21E9" w:rsidP="000A21E9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  <w:p w14:paraId="47B4DD3C" w14:textId="77777777" w:rsidR="006F45EA" w:rsidRPr="00215146" w:rsidRDefault="006F45EA" w:rsidP="00980FFC">
                            <w:pPr>
                              <w:rPr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  <w:p w14:paraId="00983266" w14:textId="77777777" w:rsidR="001B2141" w:rsidRPr="00215146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4418E" id="Text Box 9" o:spid="_x0000_s1036" type="#_x0000_t202" style="position:absolute;margin-left:0;margin-top:11.3pt;width:172.6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    <v:textbox>
                  <w:txbxContent>
                    <w:p w14:paraId="0B534B15" w14:textId="77777777"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  <w:r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Mentoring </w:t>
                      </w:r>
                      <w:proofErr w:type="spellStart"/>
                      <w:r w:rsidR="0069523C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69523C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9523C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chok</w:t>
                      </w:r>
                      <w:proofErr w:type="spellEnd"/>
                      <w:r w:rsidR="0069523C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9523C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minen</w:t>
                      </w:r>
                      <w:proofErr w:type="spellEnd"/>
                      <w:r w:rsidR="0069523C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9523C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apwapwa</w:t>
                      </w:r>
                      <w:proofErr w:type="spellEnd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, ese </w:t>
                      </w:r>
                      <w:proofErr w:type="spellStart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pwan</w:t>
                      </w:r>
                      <w:proofErr w:type="spellEnd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wor</w:t>
                      </w:r>
                      <w:proofErr w:type="spellEnd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asenipaen</w:t>
                      </w:r>
                      <w:proofErr w:type="spellEnd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F22900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 w:rsidR="00F22900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F22900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22900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akasiwini</w:t>
                      </w:r>
                      <w:proofErr w:type="spellEnd"/>
                      <w:r w:rsidR="00F22900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r w:rsidR="00495C3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won chon </w:t>
                      </w:r>
                      <w:proofErr w:type="spellStart"/>
                      <w:r w:rsidR="00495C3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495C3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.</w:t>
                      </w:r>
                      <w:r w:rsidR="00402D51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</w:p>
                    <w:p w14:paraId="1574187B" w14:textId="77777777"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</w:p>
                    <w:p w14:paraId="21DBF4D6" w14:textId="77777777" w:rsidR="00272545" w:rsidRPr="00215146" w:rsidRDefault="00495C3A" w:rsidP="00272545">
                      <w:p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</w:pPr>
                      <w:r w:rsidRPr="00215146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PUNGUN</w:t>
                      </w:r>
                      <w:r w:rsidR="00890E19" w:rsidRPr="00215146">
                        <w:rPr>
                          <w:rFonts w:ascii="Myriad Pro" w:eastAsia="Calibri" w:hAnsi="Myriad Pro" w:cs="Arial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272545"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Ekan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serafe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mei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wor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neur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mentor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iwe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napengeni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ir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mei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272545" w:rsidRPr="00215146">
                        <w:rPr>
                          <w:rFonts w:eastAsia="Calibri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0E4C7A88" w14:textId="77777777" w:rsidR="00272545" w:rsidRPr="00C31E1A" w:rsidRDefault="00495C3A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Mochen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mak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iter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pwan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sochungio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college.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 </w:t>
                      </w:r>
                    </w:p>
                    <w:p w14:paraId="27055D25" w14:textId="77777777" w:rsidR="000A21E9" w:rsidRPr="00C31E1A" w:rsidRDefault="00495C3A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urumwot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ekkoch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mwokutukutun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kapacheta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iteitan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13D30E97" w14:textId="77777777" w:rsidR="00272545" w:rsidRPr="00C31E1A" w:rsidRDefault="00495C3A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Wiseni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wisen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minap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club,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mwichen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urumwot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, school council, me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ekoch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mweicheich</w:t>
                      </w:r>
                      <w:proofErr w:type="spellEnd"/>
                      <w:r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 </w:t>
                      </w:r>
                    </w:p>
                    <w:p w14:paraId="22E36889" w14:textId="77777777" w:rsidR="000A21E9" w:rsidRPr="00215146" w:rsidRDefault="00495C3A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</w:pP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Fanantier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teteninon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fansoun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ar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keninik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ika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nenier</w:t>
                      </w:r>
                      <w:proofErr w:type="spellEnd"/>
                      <w:r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>.</w:t>
                      </w:r>
                      <w:r w:rsidR="00272545" w:rsidRPr="00215146">
                        <w:rPr>
                          <w:rFonts w:eastAsia="Calibri" w:cs="Times New Roman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</w:p>
                    <w:p w14:paraId="092E13A9" w14:textId="77777777" w:rsidR="000A21E9" w:rsidRPr="00215146" w:rsidRDefault="000A21E9" w:rsidP="000A21E9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  <w:lang w:val="fr-FR"/>
                        </w:rPr>
                      </w:pPr>
                    </w:p>
                    <w:p w14:paraId="47B4DD3C" w14:textId="77777777" w:rsidR="006F45EA" w:rsidRPr="00215146" w:rsidRDefault="006F45EA" w:rsidP="00980FFC">
                      <w:pPr>
                        <w:rPr>
                          <w:sz w:val="26"/>
                          <w:szCs w:val="26"/>
                          <w:lang w:val="fr-FR"/>
                        </w:rPr>
                      </w:pPr>
                    </w:p>
                    <w:p w14:paraId="00983266" w14:textId="77777777" w:rsidR="001B2141" w:rsidRPr="00215146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C2B4E" w14:textId="77777777" w:rsidR="00AA2E5D" w:rsidRDefault="00AA2E5D" w:rsidP="009909CD">
      <w:pPr>
        <w:spacing w:after="0" w:line="240" w:lineRule="auto"/>
      </w:pPr>
      <w:r>
        <w:separator/>
      </w:r>
    </w:p>
  </w:endnote>
  <w:endnote w:type="continuationSeparator" w:id="0">
    <w:p w14:paraId="6ED99B5B" w14:textId="77777777" w:rsidR="00AA2E5D" w:rsidRDefault="00AA2E5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DDB6A" w14:textId="77777777" w:rsidR="007050B4" w:rsidRDefault="007050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A4146" w14:textId="77777777" w:rsidR="007050B4" w:rsidRDefault="0005360F" w:rsidP="007050B4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6A657DD" wp14:editId="4685A5A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6667DF" w14:textId="03995A4F" w:rsidR="007050B4" w:rsidRDefault="007050B4" w:rsidP="007050B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5E8D2" w14:textId="77777777" w:rsidR="007050B4" w:rsidRDefault="007050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B4263C" w14:textId="77777777" w:rsidR="00AA2E5D" w:rsidRDefault="00AA2E5D" w:rsidP="009909CD">
      <w:pPr>
        <w:spacing w:after="0" w:line="240" w:lineRule="auto"/>
      </w:pPr>
      <w:r>
        <w:separator/>
      </w:r>
    </w:p>
  </w:footnote>
  <w:footnote w:type="continuationSeparator" w:id="0">
    <w:p w14:paraId="585BDCF3" w14:textId="77777777" w:rsidR="00AA2E5D" w:rsidRDefault="00AA2E5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D9EF9F" w14:textId="77777777" w:rsidR="007050B4" w:rsidRDefault="007050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8FB05" w14:textId="77777777" w:rsidR="007050B4" w:rsidRDefault="007050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653211" w14:textId="77777777" w:rsidR="007050B4" w:rsidRDefault="007050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2s7Q0NTQ1NjVS0lEKTi0uzszPAykwrAUAvabLxSwAAAA="/>
  </w:docVars>
  <w:rsids>
    <w:rsidRoot w:val="001B2141"/>
    <w:rsid w:val="0005360F"/>
    <w:rsid w:val="00076C3A"/>
    <w:rsid w:val="000856A5"/>
    <w:rsid w:val="000A21E9"/>
    <w:rsid w:val="00167400"/>
    <w:rsid w:val="001733BE"/>
    <w:rsid w:val="001956B9"/>
    <w:rsid w:val="001A6610"/>
    <w:rsid w:val="001B2141"/>
    <w:rsid w:val="001D16DC"/>
    <w:rsid w:val="001D41E3"/>
    <w:rsid w:val="001D5F2E"/>
    <w:rsid w:val="00215146"/>
    <w:rsid w:val="00272545"/>
    <w:rsid w:val="00275C50"/>
    <w:rsid w:val="002B0FFE"/>
    <w:rsid w:val="002B64BD"/>
    <w:rsid w:val="003347BC"/>
    <w:rsid w:val="003F58AD"/>
    <w:rsid w:val="00402D51"/>
    <w:rsid w:val="00406591"/>
    <w:rsid w:val="00413273"/>
    <w:rsid w:val="00414D69"/>
    <w:rsid w:val="00436814"/>
    <w:rsid w:val="0047425E"/>
    <w:rsid w:val="00495C3A"/>
    <w:rsid w:val="004D04C9"/>
    <w:rsid w:val="00504E90"/>
    <w:rsid w:val="005326F5"/>
    <w:rsid w:val="005665CC"/>
    <w:rsid w:val="005963DD"/>
    <w:rsid w:val="005A415F"/>
    <w:rsid w:val="005D0A19"/>
    <w:rsid w:val="005E04E5"/>
    <w:rsid w:val="005F7563"/>
    <w:rsid w:val="006207D8"/>
    <w:rsid w:val="00645074"/>
    <w:rsid w:val="00661D0B"/>
    <w:rsid w:val="00671A4B"/>
    <w:rsid w:val="00675C1D"/>
    <w:rsid w:val="00685C13"/>
    <w:rsid w:val="00686112"/>
    <w:rsid w:val="0069523C"/>
    <w:rsid w:val="00696E04"/>
    <w:rsid w:val="006F45EA"/>
    <w:rsid w:val="006F4ED5"/>
    <w:rsid w:val="0070210A"/>
    <w:rsid w:val="007050B4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90E19"/>
    <w:rsid w:val="008916E0"/>
    <w:rsid w:val="008A4FE5"/>
    <w:rsid w:val="008B7E6F"/>
    <w:rsid w:val="008C58E8"/>
    <w:rsid w:val="00916727"/>
    <w:rsid w:val="009467AC"/>
    <w:rsid w:val="00954DF6"/>
    <w:rsid w:val="00980FFC"/>
    <w:rsid w:val="009817CB"/>
    <w:rsid w:val="009909CD"/>
    <w:rsid w:val="009B09EE"/>
    <w:rsid w:val="00A23820"/>
    <w:rsid w:val="00A25076"/>
    <w:rsid w:val="00A51106"/>
    <w:rsid w:val="00A924DC"/>
    <w:rsid w:val="00AA2E5D"/>
    <w:rsid w:val="00AC67ED"/>
    <w:rsid w:val="00AD00B4"/>
    <w:rsid w:val="00AD0AA7"/>
    <w:rsid w:val="00B044CD"/>
    <w:rsid w:val="00B0775F"/>
    <w:rsid w:val="00B50B7C"/>
    <w:rsid w:val="00B53C93"/>
    <w:rsid w:val="00B646B2"/>
    <w:rsid w:val="00B700CB"/>
    <w:rsid w:val="00B7519A"/>
    <w:rsid w:val="00B91A1C"/>
    <w:rsid w:val="00BF154F"/>
    <w:rsid w:val="00C150F3"/>
    <w:rsid w:val="00C2355A"/>
    <w:rsid w:val="00C31E1A"/>
    <w:rsid w:val="00C41269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B385A"/>
    <w:rsid w:val="00E25AF1"/>
    <w:rsid w:val="00E3705E"/>
    <w:rsid w:val="00E641D7"/>
    <w:rsid w:val="00E75DF9"/>
    <w:rsid w:val="00E93FF7"/>
    <w:rsid w:val="00EB69AD"/>
    <w:rsid w:val="00EC66C9"/>
    <w:rsid w:val="00EE6783"/>
    <w:rsid w:val="00F21544"/>
    <w:rsid w:val="00F22900"/>
    <w:rsid w:val="00F35BE3"/>
    <w:rsid w:val="00F40A18"/>
    <w:rsid w:val="00F529CD"/>
    <w:rsid w:val="00F865A9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7B77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  <w:rsid w:val="00E5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202F35-0AC1-4446-8142-4F3C12AF0D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5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6-19T21:52:00Z</dcterms:created>
  <dcterms:modified xsi:type="dcterms:W3CDTF">2021-10-28T15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